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FC79C" w14:textId="6FBDE78B" w:rsidR="00DA5BAE" w:rsidRPr="001A2315" w:rsidRDefault="009E52FF" w:rsidP="009E52FF">
      <w:pPr>
        <w:pStyle w:val="Kop1"/>
        <w:rPr>
          <w:rStyle w:val="Intensievebenadrukking"/>
          <w:b/>
          <w:bCs/>
          <w:i/>
          <w:iCs/>
          <w:color w:val="823B0B" w:themeColor="accent2" w:themeShade="7F"/>
          <w:bdr w:val="none" w:sz="0" w:space="0" w:color="auto"/>
          <w:shd w:val="clear" w:color="auto" w:fill="auto"/>
        </w:rPr>
      </w:pPr>
      <w:r w:rsidRPr="001A2315">
        <w:rPr>
          <w:i w:val="0"/>
          <w:iCs w:val="0"/>
        </w:rPr>
        <w:t xml:space="preserve">ICT &amp; Infra S3 </w:t>
      </w:r>
      <w:r w:rsidR="002B6DC5">
        <w:rPr>
          <w:i w:val="0"/>
          <w:iCs w:val="0"/>
        </w:rPr>
        <w:t>Supporting Services</w:t>
      </w:r>
      <w:r w:rsidR="005B7AAF">
        <w:rPr>
          <w:i w:val="0"/>
          <w:iCs w:val="0"/>
        </w:rPr>
        <w:t xml:space="preserve"> and Monitoring</w:t>
      </w:r>
      <w:r w:rsidRPr="001A2315">
        <w:rPr>
          <w:i w:val="0"/>
          <w:iCs w:val="0"/>
        </w:rPr>
        <w:t xml:space="preserve"> week </w:t>
      </w:r>
      <w:r w:rsidR="00AB73F2">
        <w:rPr>
          <w:i w:val="0"/>
          <w:iCs w:val="0"/>
        </w:rPr>
        <w:t>6</w:t>
      </w:r>
      <w:r w:rsidR="00DD3E81">
        <w:rPr>
          <w:i w:val="0"/>
          <w:iCs w:val="0"/>
        </w:rPr>
        <w:t xml:space="preserve"> (</w:t>
      </w:r>
      <w:proofErr w:type="spellStart"/>
      <w:r w:rsidR="00DD3E81">
        <w:rPr>
          <w:i w:val="0"/>
          <w:iCs w:val="0"/>
        </w:rPr>
        <w:t>ver</w:t>
      </w:r>
      <w:proofErr w:type="spellEnd"/>
      <w:r w:rsidR="00DD3E81">
        <w:rPr>
          <w:i w:val="0"/>
          <w:iCs w:val="0"/>
        </w:rPr>
        <w:t xml:space="preserve"> 2025)</w:t>
      </w:r>
    </w:p>
    <w:tbl>
      <w:tblPr>
        <w:tblStyle w:val="Rastertabel1licht-Accent3"/>
        <w:tblW w:w="0" w:type="auto"/>
        <w:tblLook w:val="0480" w:firstRow="0" w:lastRow="0" w:firstColumn="1" w:lastColumn="0" w:noHBand="0" w:noVBand="1"/>
      </w:tblPr>
      <w:tblGrid>
        <w:gridCol w:w="1980"/>
        <w:gridCol w:w="8215"/>
      </w:tblGrid>
      <w:tr w:rsidR="009E52FF" w:rsidRPr="001A2315" w14:paraId="212E6C7A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CF81E0" w14:textId="7B2F7D91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Class:</w:t>
            </w:r>
          </w:p>
        </w:tc>
        <w:tc>
          <w:tcPr>
            <w:tcW w:w="8215" w:type="dxa"/>
          </w:tcPr>
          <w:p w14:paraId="23B63C27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  <w:tr w:rsidR="009E52FF" w:rsidRPr="001A2315" w14:paraId="3E6BF231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D0442AA" w14:textId="1EE97E3C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</w:t>
            </w:r>
            <w:r w:rsidRPr="001A2315">
              <w:rPr>
                <w:b w:val="0"/>
                <w:bCs w:val="0"/>
                <w:i w:val="0"/>
                <w:iCs w:val="0"/>
                <w:lang w:val="en-AU"/>
              </w:rPr>
              <w:t>number</w:t>
            </w: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:</w:t>
            </w:r>
          </w:p>
        </w:tc>
        <w:tc>
          <w:tcPr>
            <w:tcW w:w="8215" w:type="dxa"/>
          </w:tcPr>
          <w:p w14:paraId="777E2C07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  <w:tr w:rsidR="009E52FF" w:rsidRPr="001A2315" w14:paraId="1A5E2615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E372023" w14:textId="21C4A91D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name:  </w:t>
            </w:r>
          </w:p>
        </w:tc>
        <w:tc>
          <w:tcPr>
            <w:tcW w:w="8215" w:type="dxa"/>
          </w:tcPr>
          <w:p w14:paraId="33D8AC7E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</w:tbl>
    <w:p w14:paraId="5A2A9E14" w14:textId="2FFF421A" w:rsidR="00CA5BAF" w:rsidRDefault="00CA5BAF" w:rsidP="000043D3">
      <w:pPr>
        <w:rPr>
          <w:i w:val="0"/>
          <w:iCs w:val="0"/>
        </w:rPr>
      </w:pPr>
    </w:p>
    <w:p w14:paraId="3547D8D8" w14:textId="77777777" w:rsidR="003B30CE" w:rsidRPr="007E1A99" w:rsidRDefault="003B30CE" w:rsidP="009E52FF">
      <w:pPr>
        <w:pStyle w:val="Kop2"/>
      </w:pPr>
      <w:r w:rsidRPr="007E1A99">
        <w:t>Introduction</w:t>
      </w:r>
    </w:p>
    <w:p w14:paraId="7B057B00" w14:textId="5F0F1D4A" w:rsidR="00170C12" w:rsidRPr="00DD3E81" w:rsidRDefault="00E20AA6" w:rsidP="003B30CE">
      <w:pPr>
        <w:rPr>
          <w:b/>
          <w:bCs/>
          <w:i w:val="0"/>
          <w:iCs w:val="0"/>
        </w:rPr>
      </w:pPr>
      <w:r w:rsidRPr="00DD3E81">
        <w:rPr>
          <w:b/>
          <w:bCs/>
          <w:i w:val="0"/>
          <w:iCs w:val="0"/>
        </w:rPr>
        <w:t>Please split this assignment between team members and specify who did what</w:t>
      </w:r>
    </w:p>
    <w:p w14:paraId="4CD1C304" w14:textId="77777777" w:rsidR="00E20AA6" w:rsidRPr="00F552CE" w:rsidRDefault="00E20AA6" w:rsidP="003B30CE">
      <w:pPr>
        <w:rPr>
          <w:i w:val="0"/>
          <w:iCs w:val="0"/>
        </w:rPr>
      </w:pPr>
    </w:p>
    <w:p w14:paraId="1BDB040A" w14:textId="6F5DADC7" w:rsidR="003B30CE" w:rsidRPr="007E1A99" w:rsidRDefault="003B30CE" w:rsidP="00F36E8C">
      <w:pPr>
        <w:pStyle w:val="Kop3"/>
      </w:pPr>
      <w:r w:rsidRPr="007E1A99">
        <w:t xml:space="preserve">Assignment 1. </w:t>
      </w:r>
      <w:r w:rsidR="00AB73F2">
        <w:t>Cost Explorer</w:t>
      </w:r>
    </w:p>
    <w:p w14:paraId="3C36C6CE" w14:textId="03E978AC" w:rsidR="003B30CE" w:rsidRPr="00F36E8C" w:rsidRDefault="00F36E8C" w:rsidP="00F36E8C">
      <w:pPr>
        <w:pStyle w:val="Kop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="004F55AD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</w:t>
      </w:r>
      <w:r w:rsidR="00AB73F2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☆☆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☆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6DC16441" w14:textId="29F566A9" w:rsidR="005B7AAF" w:rsidRPr="005B7AAF" w:rsidRDefault="005B7AAF" w:rsidP="005B7AAF">
      <w:pPr>
        <w:rPr>
          <w:i w:val="0"/>
          <w:iCs w:val="0"/>
        </w:rPr>
      </w:pPr>
      <w:r w:rsidRPr="005B7AAF">
        <w:rPr>
          <w:i w:val="0"/>
          <w:iCs w:val="0"/>
        </w:rPr>
        <w:t>1.</w:t>
      </w:r>
      <w:r w:rsidR="00AB73F2">
        <w:rPr>
          <w:i w:val="0"/>
          <w:iCs w:val="0"/>
        </w:rPr>
        <w:t xml:space="preserve"> In the AWS Cost Explorer create a report with daily charges for usage. Pick a time span which you find most convenient.</w:t>
      </w:r>
    </w:p>
    <w:p w14:paraId="2F3009F3" w14:textId="11848B82" w:rsidR="005B7AAF" w:rsidRPr="005B7AAF" w:rsidRDefault="005B7AAF" w:rsidP="005B7AAF">
      <w:pPr>
        <w:rPr>
          <w:i w:val="0"/>
          <w:iCs w:val="0"/>
        </w:rPr>
      </w:pPr>
      <w:r w:rsidRPr="005B7AAF">
        <w:rPr>
          <w:i w:val="0"/>
          <w:iCs w:val="0"/>
        </w:rPr>
        <w:t>2.</w:t>
      </w:r>
      <w:r w:rsidR="00AB73F2">
        <w:rPr>
          <w:i w:val="0"/>
          <w:iCs w:val="0"/>
        </w:rPr>
        <w:t xml:space="preserve"> Try 2-3 different groupings. Provide the screenshot below</w:t>
      </w:r>
    </w:p>
    <w:p w14:paraId="6BDD9A3F" w14:textId="426BAB61" w:rsidR="00710888" w:rsidRDefault="005B7AAF" w:rsidP="00710888">
      <w:pPr>
        <w:rPr>
          <w:i w:val="0"/>
          <w:iCs w:val="0"/>
        </w:rPr>
      </w:pPr>
      <w:r w:rsidRPr="005B7AAF">
        <w:rPr>
          <w:i w:val="0"/>
          <w:iCs w:val="0"/>
        </w:rPr>
        <w:t xml:space="preserve">3. </w:t>
      </w:r>
      <w:r w:rsidR="00AB73F2">
        <w:rPr>
          <w:i w:val="0"/>
          <w:iCs w:val="0"/>
        </w:rPr>
        <w:t xml:space="preserve"> Explain how the cloud usage of the recent days is reflected in your report. Which assignments have contributed to increased/decreased consumption and costs?</w:t>
      </w:r>
    </w:p>
    <w:p w14:paraId="507A48B8" w14:textId="42C2EC3C" w:rsidR="00F36E8C" w:rsidRDefault="00F36E8C" w:rsidP="00710888">
      <w:pPr>
        <w:rPr>
          <w:rStyle w:val="Nadruk"/>
        </w:rPr>
      </w:pPr>
      <w:r>
        <w:rPr>
          <w:rStyle w:val="Nadruk"/>
        </w:rPr>
        <w:t xml:space="preserve">Provide </w:t>
      </w:r>
      <w:r w:rsidR="002B6DC5">
        <w:rPr>
          <w:rStyle w:val="Nadruk"/>
        </w:rPr>
        <w:t xml:space="preserve">below </w:t>
      </w:r>
      <w:r w:rsidR="00AB73F2">
        <w:rPr>
          <w:rStyle w:val="Nadruk"/>
        </w:rPr>
        <w:t xml:space="preserve">the explanations and </w:t>
      </w:r>
      <w:r w:rsidR="00710888">
        <w:rPr>
          <w:rStyle w:val="Nadruk"/>
        </w:rPr>
        <w:t xml:space="preserve">the </w:t>
      </w:r>
      <w:r>
        <w:rPr>
          <w:rStyle w:val="Nadruk"/>
        </w:rPr>
        <w:t>screenshots</w:t>
      </w:r>
      <w:r w:rsidR="002B6DC5">
        <w:rPr>
          <w:rStyle w:val="Nadruk"/>
        </w:rPr>
        <w:t xml:space="preserve"> from </w:t>
      </w:r>
      <w:r w:rsidR="005B7AAF">
        <w:rPr>
          <w:rStyle w:val="Nadruk"/>
        </w:rPr>
        <w:t xml:space="preserve">AWS </w:t>
      </w:r>
      <w:r w:rsidR="00710888">
        <w:rPr>
          <w:rStyle w:val="Nadruk"/>
        </w:rPr>
        <w:t xml:space="preserve"> </w:t>
      </w:r>
      <w:r w:rsidR="005B7AAF">
        <w:rPr>
          <w:rStyle w:val="Nadruk"/>
        </w:rPr>
        <w:t xml:space="preserve">and upload </w:t>
      </w:r>
      <w:r w:rsidR="002B6DC5">
        <w:rPr>
          <w:rStyle w:val="Nadruk"/>
        </w:rPr>
        <w:t>the file to Canvas</w:t>
      </w:r>
      <w:r>
        <w:rPr>
          <w:rStyle w:val="Nadruk"/>
        </w:rPr>
        <w:t xml:space="preserve">. </w:t>
      </w:r>
    </w:p>
    <w:p w14:paraId="0EDE0BC8" w14:textId="1995BEC1" w:rsidR="006F200F" w:rsidRDefault="006F200F" w:rsidP="006F200F">
      <w:r w:rsidRPr="006F200F">
        <w:rPr>
          <w:rStyle w:val="Nadruk"/>
        </w:rPr>
        <w:drawing>
          <wp:inline distT="0" distB="0" distL="0" distR="0" wp14:anchorId="35ABD74E" wp14:editId="43BD3092">
            <wp:extent cx="6480175" cy="3704590"/>
            <wp:effectExtent l="0" t="0" r="0" b="0"/>
            <wp:docPr id="1865874153" name="Afbeelding 1" descr="Afbeelding met tekst, schermopname, Perceel, Lettertype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5874153" name="Afbeelding 1" descr="Afbeelding met tekst, schermopname, Perceel, Lettertype&#10;&#10;Door AI gegenereerde inhoud is mogelijk onjuis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n this picture you can see overall cost since the beginning of the semester I will go in depth now on 3 different parts </w:t>
      </w:r>
    </w:p>
    <w:p w14:paraId="20C3BA1F" w14:textId="77777777" w:rsidR="006F200F" w:rsidRDefault="006F200F">
      <w:r>
        <w:br w:type="page"/>
      </w:r>
    </w:p>
    <w:p w14:paraId="4316314F" w14:textId="7E54E127" w:rsidR="006F200F" w:rsidRDefault="006F200F" w:rsidP="006F200F">
      <w:r>
        <w:rPr>
          <w:noProof/>
        </w:rPr>
        <w:lastRenderedPageBreak/>
        <w:drawing>
          <wp:inline distT="0" distB="0" distL="0" distR="0" wp14:anchorId="194E9E84" wp14:editId="5CEF8505">
            <wp:extent cx="6480175" cy="3698875"/>
            <wp:effectExtent l="0" t="0" r="0" b="0"/>
            <wp:docPr id="133917681" name="Afbeelding 1" descr="Afbeelding met tekst, schermopname, nummer, lijn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17681" name="Afbeelding 1" descr="Afbeelding met tekst, schermopname, nummer, lijn&#10;&#10;Door AI gegenereerde inhoud is mogelijk onjuis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6FB1" w14:textId="204F6B82" w:rsidR="006F200F" w:rsidRDefault="006F200F" w:rsidP="006F200F">
      <w:r>
        <w:t xml:space="preserve">We got our account late so you can see the first 2-3 weeks of school we couldn’t use AWS because our group got the accounts late </w:t>
      </w:r>
    </w:p>
    <w:p w14:paraId="14A16610" w14:textId="799BBF4A" w:rsidR="006F200F" w:rsidRDefault="006F200F" w:rsidP="006F200F">
      <w:r>
        <w:rPr>
          <w:noProof/>
        </w:rPr>
        <w:drawing>
          <wp:inline distT="0" distB="0" distL="0" distR="0" wp14:anchorId="67067357" wp14:editId="5B0F1613">
            <wp:extent cx="6480175" cy="3899535"/>
            <wp:effectExtent l="0" t="0" r="0" b="5715"/>
            <wp:docPr id="1584830343" name="Afbeelding 1" descr="Afbeelding met tekst, schermopname, diagram, Kleurrijkheid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830343" name="Afbeelding 1" descr="Afbeelding met tekst, schermopname, diagram, Kleurrijkheid&#10;&#10;Door AI gegenereerde inhoud is mogelijk onjuis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44C65" w14:textId="648816E1" w:rsidR="006F200F" w:rsidRDefault="006F200F" w:rsidP="006F200F">
      <w:r>
        <w:t xml:space="preserve">Here we finally got access this is the first week and we spent a lot because we wanted to learn and had to catch up </w:t>
      </w:r>
    </w:p>
    <w:p w14:paraId="359C9316" w14:textId="440F5191" w:rsidR="006F200F" w:rsidRDefault="006F200F" w:rsidP="006F200F">
      <w:r>
        <w:rPr>
          <w:noProof/>
        </w:rPr>
        <w:lastRenderedPageBreak/>
        <w:drawing>
          <wp:inline distT="0" distB="0" distL="0" distR="0" wp14:anchorId="1AB8ED83" wp14:editId="55BFDB3A">
            <wp:extent cx="6480175" cy="3950335"/>
            <wp:effectExtent l="0" t="0" r="0" b="0"/>
            <wp:docPr id="247464320" name="Afbeelding 1" descr="Afbeelding met tekst, schermopname, Lettertype, Perceel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464320" name="Afbeelding 1" descr="Afbeelding met tekst, schermopname, Lettertype, Perceel&#10;&#10;Door AI gegenereerde inhoud is mogelijk onjuis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95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F606F" w14:textId="09B36A64" w:rsidR="006F200F" w:rsidRDefault="006F200F" w:rsidP="006F200F">
      <w:r>
        <w:t>Then we slowed down for a bit but after a few day we started with project and got new assignments so here we are spending a lot again we probably should look into cost saving 1,26 is a lot a daily cost in my opinion.</w:t>
      </w:r>
    </w:p>
    <w:p w14:paraId="2C97727D" w14:textId="77777777" w:rsidR="006F200F" w:rsidRPr="006F200F" w:rsidRDefault="006F200F" w:rsidP="006F200F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36E8C" w14:paraId="285E55DB" w14:textId="77777777" w:rsidTr="005F747B">
        <w:tc>
          <w:tcPr>
            <w:tcW w:w="9736" w:type="dxa"/>
          </w:tcPr>
          <w:p w14:paraId="4B0A281E" w14:textId="4544918D" w:rsidR="00F36E8C" w:rsidRPr="00F36E8C" w:rsidRDefault="00F36E8C" w:rsidP="00F36E8C">
            <w:pPr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1DC4F7AC" w14:textId="77777777" w:rsidR="00F36E8C" w:rsidRDefault="00F36E8C" w:rsidP="005F747B">
            <w:pPr>
              <w:rPr>
                <w:rStyle w:val="Nadruk"/>
              </w:rPr>
            </w:pPr>
          </w:p>
        </w:tc>
      </w:tr>
    </w:tbl>
    <w:p w14:paraId="6A69D413" w14:textId="78255D7D" w:rsidR="008E257B" w:rsidRDefault="008E257B" w:rsidP="004F55AD"/>
    <w:p w14:paraId="07DE82C0" w14:textId="77777777" w:rsidR="00281A31" w:rsidRPr="00F552CE" w:rsidRDefault="00281A31" w:rsidP="00281A31">
      <w:pPr>
        <w:rPr>
          <w:i w:val="0"/>
          <w:iCs w:val="0"/>
        </w:rPr>
      </w:pPr>
    </w:p>
    <w:p w14:paraId="7E4AB22C" w14:textId="35627DFE" w:rsidR="00281A31" w:rsidRPr="007E1A99" w:rsidRDefault="00281A31" w:rsidP="00281A31">
      <w:pPr>
        <w:pStyle w:val="Kop3"/>
      </w:pPr>
      <w:r w:rsidRPr="007E1A99">
        <w:t xml:space="preserve">Assignment </w:t>
      </w:r>
      <w:r>
        <w:t>2</w:t>
      </w:r>
      <w:r w:rsidRPr="007E1A99">
        <w:t xml:space="preserve">. </w:t>
      </w:r>
      <w:r>
        <w:t>AWS Budgets</w:t>
      </w:r>
    </w:p>
    <w:p w14:paraId="12A24B8E" w14:textId="77777777" w:rsidR="00281A31" w:rsidRPr="00F36E8C" w:rsidRDefault="00281A31" w:rsidP="00281A31">
      <w:pPr>
        <w:pStyle w:val="Kop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☆☆☆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1280D134" w14:textId="2C849637" w:rsidR="00281A31" w:rsidRPr="00D423C7" w:rsidRDefault="00281A31" w:rsidP="00D423C7">
      <w:pPr>
        <w:pStyle w:val="Lijstalinea"/>
        <w:numPr>
          <w:ilvl w:val="0"/>
          <w:numId w:val="12"/>
        </w:numPr>
        <w:rPr>
          <w:i w:val="0"/>
          <w:iCs w:val="0"/>
        </w:rPr>
      </w:pPr>
      <w:r w:rsidRPr="00D423C7">
        <w:rPr>
          <w:i w:val="0"/>
          <w:iCs w:val="0"/>
        </w:rPr>
        <w:t>Create a</w:t>
      </w:r>
      <w:r w:rsidR="00E20AA6" w:rsidRPr="00D423C7">
        <w:rPr>
          <w:i w:val="0"/>
          <w:iCs w:val="0"/>
        </w:rPr>
        <w:t xml:space="preserve"> </w:t>
      </w:r>
      <w:r w:rsidRPr="00D423C7">
        <w:rPr>
          <w:i w:val="0"/>
          <w:iCs w:val="0"/>
        </w:rPr>
        <w:t>usage budget</w:t>
      </w:r>
      <w:r w:rsidR="00E20AA6" w:rsidRPr="00D423C7">
        <w:rPr>
          <w:i w:val="0"/>
          <w:iCs w:val="0"/>
        </w:rPr>
        <w:t xml:space="preserve"> for you account. You can also create a Zero Spend budget as well, to quickly test how the system works. </w:t>
      </w:r>
    </w:p>
    <w:p w14:paraId="36671B06" w14:textId="5FA530FF" w:rsidR="00D423C7" w:rsidRDefault="00D423C7" w:rsidP="00D423C7">
      <w:pPr>
        <w:rPr>
          <w:i w:val="0"/>
          <w:iCs w:val="0"/>
        </w:rPr>
      </w:pPr>
      <w:r>
        <w:rPr>
          <w:noProof/>
        </w:rPr>
        <w:drawing>
          <wp:inline distT="0" distB="0" distL="0" distR="0" wp14:anchorId="5F557E3A" wp14:editId="5A451E1A">
            <wp:extent cx="6480175" cy="191135"/>
            <wp:effectExtent l="0" t="0" r="0" b="0"/>
            <wp:docPr id="1839466323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46632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B75DC" w14:textId="6C2B27B7" w:rsidR="00D423C7" w:rsidRDefault="00D423C7">
      <w:pPr>
        <w:rPr>
          <w:i w:val="0"/>
          <w:iCs w:val="0"/>
        </w:rPr>
      </w:pPr>
      <w:r>
        <w:rPr>
          <w:i w:val="0"/>
          <w:iCs w:val="0"/>
        </w:rPr>
        <w:t xml:space="preserve">Above you can see budget created </w:t>
      </w:r>
      <w:r>
        <w:rPr>
          <w:i w:val="0"/>
          <w:iCs w:val="0"/>
        </w:rPr>
        <w:br w:type="page"/>
      </w:r>
    </w:p>
    <w:p w14:paraId="1FE29884" w14:textId="4D145EB5" w:rsidR="00D423C7" w:rsidRPr="00D423C7" w:rsidRDefault="00281A31" w:rsidP="009D508D">
      <w:pPr>
        <w:pStyle w:val="Lijstalinea"/>
        <w:numPr>
          <w:ilvl w:val="0"/>
          <w:numId w:val="12"/>
        </w:numPr>
        <w:rPr>
          <w:i w:val="0"/>
          <w:iCs w:val="0"/>
        </w:rPr>
      </w:pPr>
      <w:r w:rsidRPr="00D423C7">
        <w:rPr>
          <w:i w:val="0"/>
          <w:iCs w:val="0"/>
        </w:rPr>
        <w:lastRenderedPageBreak/>
        <w:t xml:space="preserve">Create the situation to make </w:t>
      </w:r>
      <w:r w:rsidR="00E20AA6" w:rsidRPr="00D423C7">
        <w:rPr>
          <w:i w:val="0"/>
          <w:iCs w:val="0"/>
        </w:rPr>
        <w:t xml:space="preserve">one or more of </w:t>
      </w:r>
      <w:r w:rsidRPr="00D423C7">
        <w:rPr>
          <w:i w:val="0"/>
          <w:iCs w:val="0"/>
        </w:rPr>
        <w:t>your budget trigger sending an email</w:t>
      </w:r>
      <w:r w:rsidR="00D423C7" w:rsidRPr="00D423C7">
        <w:rPr>
          <w:i w:val="0"/>
          <w:iCs w:val="0"/>
        </w:rPr>
        <w:br/>
      </w:r>
      <w:r w:rsidR="00D423C7">
        <w:rPr>
          <w:noProof/>
        </w:rPr>
        <w:drawing>
          <wp:inline distT="0" distB="0" distL="0" distR="0" wp14:anchorId="47E27B51" wp14:editId="0D02F319">
            <wp:extent cx="5133718" cy="561975"/>
            <wp:effectExtent l="0" t="0" r="0" b="0"/>
            <wp:docPr id="84211853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11853" name=""/>
                    <pic:cNvPicPr/>
                  </pic:nvPicPr>
                  <pic:blipFill rotWithShape="1">
                    <a:blip r:embed="rId16"/>
                    <a:srcRect r="50318" b="-8399"/>
                    <a:stretch/>
                  </pic:blipFill>
                  <pic:spPr bwMode="auto">
                    <a:xfrm>
                      <a:off x="0" y="0"/>
                      <a:ext cx="5135757" cy="5621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423C7" w:rsidRPr="00D423C7">
        <w:rPr>
          <w:i w:val="0"/>
          <w:iCs w:val="0"/>
        </w:rPr>
        <w:br/>
      </w:r>
      <w:r w:rsidRPr="00D423C7">
        <w:rPr>
          <w:i w:val="0"/>
          <w:iCs w:val="0"/>
        </w:rPr>
        <w:t xml:space="preserve">3. Create a cost budget. </w:t>
      </w:r>
      <w:r w:rsidR="00E20AA6" w:rsidRPr="00D423C7">
        <w:rPr>
          <w:i w:val="0"/>
          <w:iCs w:val="0"/>
        </w:rPr>
        <w:t xml:space="preserve">For cost budget specify between $1 and $5 daily threshold. </w:t>
      </w:r>
      <w:r w:rsidRPr="00D423C7">
        <w:rPr>
          <w:i w:val="0"/>
          <w:iCs w:val="0"/>
        </w:rPr>
        <w:t>Check if it triggers an alert if you exceed some threshold. If not, come up with an idea why it didn’t work.</w:t>
      </w:r>
      <w:r w:rsidR="00D423C7" w:rsidRPr="00D423C7">
        <w:rPr>
          <w:i w:val="0"/>
          <w:iCs w:val="0"/>
        </w:rPr>
        <w:br/>
      </w:r>
      <w:r w:rsidR="00D423C7">
        <w:rPr>
          <w:noProof/>
        </w:rPr>
        <w:drawing>
          <wp:inline distT="0" distB="0" distL="0" distR="0" wp14:anchorId="1014DF13" wp14:editId="0BBE9D51">
            <wp:extent cx="6480175" cy="1212215"/>
            <wp:effectExtent l="0" t="0" r="0" b="6985"/>
            <wp:docPr id="1754976551" name="Afbeelding 1" descr="Afbeelding met tekst, schermopname, lijn, Lettertype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976551" name="Afbeelding 1" descr="Afbeelding met tekst, schermopname, lijn, Lettertype&#10;&#10;Door AI gegenereerde inhoud is mogelijk onjuis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1D1D9" w14:textId="77777777" w:rsidR="00D423C7" w:rsidRDefault="00D423C7" w:rsidP="00D423C7">
      <w:pPr>
        <w:rPr>
          <w:i w:val="0"/>
          <w:iCs w:val="0"/>
        </w:rPr>
      </w:pPr>
      <w:r>
        <w:rPr>
          <w:noProof/>
        </w:rPr>
        <w:drawing>
          <wp:inline distT="0" distB="0" distL="0" distR="0" wp14:anchorId="2AA5F5DB" wp14:editId="3BD5ACB3">
            <wp:extent cx="6480175" cy="618490"/>
            <wp:effectExtent l="0" t="0" r="0" b="0"/>
            <wp:docPr id="1601678903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67890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61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C6021" w14:textId="77777777" w:rsidR="00D423C7" w:rsidRDefault="00D423C7" w:rsidP="00D423C7">
      <w:pPr>
        <w:rPr>
          <w:i w:val="0"/>
          <w:iCs w:val="0"/>
        </w:rPr>
      </w:pPr>
      <w:r>
        <w:rPr>
          <w:i w:val="0"/>
          <w:iCs w:val="0"/>
        </w:rPr>
        <w:t xml:space="preserve">Above you can see that I created the </w:t>
      </w:r>
      <w:proofErr w:type="spellStart"/>
      <w:r>
        <w:rPr>
          <w:i w:val="0"/>
          <w:iCs w:val="0"/>
        </w:rPr>
        <w:t>alers</w:t>
      </w:r>
      <w:proofErr w:type="spellEnd"/>
      <w:r>
        <w:rPr>
          <w:i w:val="0"/>
          <w:iCs w:val="0"/>
        </w:rPr>
        <w:t xml:space="preserve"> and that my first one already triggered </w:t>
      </w:r>
    </w:p>
    <w:p w14:paraId="60E13008" w14:textId="2C6093DA" w:rsidR="00281A31" w:rsidRDefault="00281A31" w:rsidP="00D423C7">
      <w:pPr>
        <w:rPr>
          <w:i w:val="0"/>
          <w:iCs w:val="0"/>
        </w:rPr>
      </w:pPr>
    </w:p>
    <w:p w14:paraId="39FC90D4" w14:textId="77777777" w:rsidR="00281A31" w:rsidRDefault="00281A31" w:rsidP="00281A31">
      <w:pPr>
        <w:rPr>
          <w:rStyle w:val="Nadruk"/>
        </w:rPr>
      </w:pPr>
      <w:r>
        <w:rPr>
          <w:rStyle w:val="Nadruk"/>
        </w:rPr>
        <w:t xml:space="preserve">Provide below the explanations and the screenshots from AWS  and upload the file to Canvas. </w:t>
      </w:r>
    </w:p>
    <w:p w14:paraId="294CDA67" w14:textId="77777777" w:rsidR="00281A31" w:rsidRDefault="00281A31" w:rsidP="00281A31">
      <w:pPr>
        <w:rPr>
          <w:rStyle w:val="Nadruk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736"/>
      </w:tblGrid>
      <w:tr w:rsidR="00281A31" w14:paraId="5D687685" w14:textId="77777777" w:rsidTr="00CA695D">
        <w:tc>
          <w:tcPr>
            <w:tcW w:w="9736" w:type="dxa"/>
          </w:tcPr>
          <w:p w14:paraId="04635C8A" w14:textId="77777777" w:rsidR="00281A31" w:rsidRPr="00F36E8C" w:rsidRDefault="00281A31" w:rsidP="00CA695D">
            <w:pPr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72E1D9AB" w14:textId="77777777" w:rsidR="00281A31" w:rsidRDefault="00281A31" w:rsidP="00CA695D">
            <w:pPr>
              <w:rPr>
                <w:rStyle w:val="Nadruk"/>
              </w:rPr>
            </w:pPr>
          </w:p>
        </w:tc>
      </w:tr>
    </w:tbl>
    <w:p w14:paraId="0B97C0D5" w14:textId="77777777" w:rsidR="00281A31" w:rsidRDefault="00281A31" w:rsidP="00281A31"/>
    <w:p w14:paraId="4C807208" w14:textId="76A36CDA" w:rsidR="00AB73F2" w:rsidRDefault="00AB73F2" w:rsidP="004F55AD"/>
    <w:p w14:paraId="327589F9" w14:textId="146BEDFF" w:rsidR="00DD3E81" w:rsidRPr="007E1A99" w:rsidRDefault="00DD3E81" w:rsidP="00DD3E81">
      <w:pPr>
        <w:pStyle w:val="Kop3"/>
      </w:pPr>
      <w:r w:rsidRPr="007E1A99">
        <w:t xml:space="preserve">Assignment </w:t>
      </w:r>
      <w:r>
        <w:t>3</w:t>
      </w:r>
      <w:r w:rsidRPr="007E1A99">
        <w:t xml:space="preserve">. </w:t>
      </w:r>
      <w:r>
        <w:t>AWS Cost Estimation</w:t>
      </w:r>
    </w:p>
    <w:p w14:paraId="623AF0F1" w14:textId="77777777" w:rsidR="00DD3E81" w:rsidRPr="00F36E8C" w:rsidRDefault="00DD3E81" w:rsidP="00DD3E81">
      <w:pPr>
        <w:pStyle w:val="Kop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☆☆☆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7886A523" w14:textId="3DA7C157" w:rsidR="00DD3E81" w:rsidRDefault="00DD3E81" w:rsidP="00DD3E81">
      <w:pPr>
        <w:rPr>
          <w:i w:val="0"/>
          <w:iCs w:val="0"/>
        </w:rPr>
      </w:pPr>
      <w:r w:rsidRPr="005B7AAF">
        <w:rPr>
          <w:i w:val="0"/>
          <w:iCs w:val="0"/>
        </w:rPr>
        <w:t>1.</w:t>
      </w:r>
      <w:r>
        <w:rPr>
          <w:i w:val="0"/>
          <w:iCs w:val="0"/>
        </w:rPr>
        <w:t xml:space="preserve"> </w:t>
      </w:r>
      <w:r w:rsidRPr="00281A31">
        <w:rPr>
          <w:i w:val="0"/>
          <w:iCs w:val="0"/>
        </w:rPr>
        <w:t>Create a</w:t>
      </w:r>
      <w:r>
        <w:rPr>
          <w:i w:val="0"/>
          <w:iCs w:val="0"/>
        </w:rPr>
        <w:t xml:space="preserve"> cost estimation for your Case Study. If you are unsure of components to be used, make your best guess and provide some reasoning behind it.</w:t>
      </w:r>
    </w:p>
    <w:p w14:paraId="607A2C8B" w14:textId="16716379" w:rsidR="00DD3E81" w:rsidRDefault="00DD3E81" w:rsidP="00DD3E81">
      <w:pPr>
        <w:rPr>
          <w:i w:val="0"/>
          <w:iCs w:val="0"/>
        </w:rPr>
      </w:pPr>
    </w:p>
    <w:p w14:paraId="4A0BC203" w14:textId="77777777" w:rsidR="00DD3E81" w:rsidRDefault="00DD3E81" w:rsidP="00DD3E81">
      <w:pPr>
        <w:rPr>
          <w:rStyle w:val="Nadruk"/>
        </w:rPr>
      </w:pPr>
      <w:r>
        <w:rPr>
          <w:rStyle w:val="Nadruk"/>
        </w:rPr>
        <w:t xml:space="preserve">Provide below the explanations and the screenshots from AWS  and upload the file to Canvas. </w:t>
      </w:r>
    </w:p>
    <w:p w14:paraId="401ECE0C" w14:textId="77777777" w:rsidR="00DD3E81" w:rsidRDefault="00DD3E81" w:rsidP="00DD3E81">
      <w:pPr>
        <w:rPr>
          <w:rStyle w:val="Nadruk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736"/>
      </w:tblGrid>
      <w:tr w:rsidR="00DD3E81" w14:paraId="79ACD182" w14:textId="77777777" w:rsidTr="005B1EB5">
        <w:tc>
          <w:tcPr>
            <w:tcW w:w="9736" w:type="dxa"/>
          </w:tcPr>
          <w:p w14:paraId="78D37DD8" w14:textId="77777777" w:rsidR="00DD3E81" w:rsidRPr="00F36E8C" w:rsidRDefault="00DD3E81" w:rsidP="005B1EB5">
            <w:pPr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648FBF5A" w14:textId="77777777" w:rsidR="00DD3E81" w:rsidRDefault="00DD3E81" w:rsidP="005B1EB5">
            <w:pPr>
              <w:rPr>
                <w:rStyle w:val="Nadruk"/>
              </w:rPr>
            </w:pPr>
          </w:p>
        </w:tc>
      </w:tr>
    </w:tbl>
    <w:p w14:paraId="75EE650E" w14:textId="77777777" w:rsidR="00DD3E81" w:rsidRDefault="00DD3E81" w:rsidP="00DD3E81"/>
    <w:p w14:paraId="7D9D051E" w14:textId="6BDE4622" w:rsidR="00072129" w:rsidRPr="00DD3E81" w:rsidRDefault="00072129" w:rsidP="00DD3E81">
      <w:pPr>
        <w:rPr>
          <w:i w:val="0"/>
          <w:iCs w:val="0"/>
        </w:rPr>
      </w:pPr>
    </w:p>
    <w:sectPr w:rsidR="00072129" w:rsidRPr="00DD3E81" w:rsidSect="00D0265C">
      <w:footerReference w:type="default" r:id="rId19"/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DCF472" w14:textId="77777777" w:rsidR="00BC71EA" w:rsidRDefault="00BC71EA" w:rsidP="00EB34A2">
      <w:pPr>
        <w:spacing w:after="0" w:line="240" w:lineRule="auto"/>
      </w:pPr>
      <w:r>
        <w:separator/>
      </w:r>
    </w:p>
  </w:endnote>
  <w:endnote w:type="continuationSeparator" w:id="0">
    <w:p w14:paraId="462FC05F" w14:textId="77777777" w:rsidR="00BC71EA" w:rsidRDefault="00BC71EA" w:rsidP="00EB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818E1" w14:textId="1B441FBB" w:rsidR="000043D3" w:rsidRPr="000043D3" w:rsidRDefault="000043D3" w:rsidP="000043D3">
    <w:pPr>
      <w:rPr>
        <w:i w:val="0"/>
        <w:iCs w:val="0"/>
        <w:color w:val="BFBFBF" w:themeColor="background1" w:themeShade="BF"/>
      </w:rPr>
    </w:pPr>
    <w:r w:rsidRPr="000043D3">
      <w:rPr>
        <w:color w:val="BFBFBF" w:themeColor="background1" w:themeShade="BF"/>
      </w:rPr>
      <w:tab/>
    </w:r>
    <w:r w:rsidRPr="000043D3">
      <w:rPr>
        <w:i w:val="0"/>
        <w:iCs w:val="0"/>
        <w:color w:val="BFBFBF" w:themeColor="background1" w:themeShade="BF"/>
      </w:rPr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8C5A06" w14:textId="77777777" w:rsidR="00BC71EA" w:rsidRDefault="00BC71EA" w:rsidP="00EB34A2">
      <w:pPr>
        <w:spacing w:after="0" w:line="240" w:lineRule="auto"/>
      </w:pPr>
      <w:r>
        <w:separator/>
      </w:r>
    </w:p>
  </w:footnote>
  <w:footnote w:type="continuationSeparator" w:id="0">
    <w:p w14:paraId="46391892" w14:textId="77777777" w:rsidR="00BC71EA" w:rsidRDefault="00BC71EA" w:rsidP="00EB34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663D8"/>
    <w:multiLevelType w:val="hybridMultilevel"/>
    <w:tmpl w:val="29B8B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E2CCE"/>
    <w:multiLevelType w:val="hybridMultilevel"/>
    <w:tmpl w:val="01324C5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2E5414"/>
    <w:multiLevelType w:val="hybridMultilevel"/>
    <w:tmpl w:val="778EE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904CF"/>
    <w:multiLevelType w:val="multilevel"/>
    <w:tmpl w:val="5BFAE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0717CE"/>
    <w:multiLevelType w:val="hybridMultilevel"/>
    <w:tmpl w:val="F16C3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416D1"/>
    <w:multiLevelType w:val="hybridMultilevel"/>
    <w:tmpl w:val="FC8AC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5093A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1B2038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3E5D00"/>
    <w:multiLevelType w:val="hybridMultilevel"/>
    <w:tmpl w:val="6FA0DF0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479A9"/>
    <w:multiLevelType w:val="hybridMultilevel"/>
    <w:tmpl w:val="40904296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77B1A00"/>
    <w:multiLevelType w:val="hybridMultilevel"/>
    <w:tmpl w:val="B4C2F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3312B7"/>
    <w:multiLevelType w:val="hybridMultilevel"/>
    <w:tmpl w:val="BB6A5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67317">
    <w:abstractNumId w:val="9"/>
  </w:num>
  <w:num w:numId="2" w16cid:durableId="1719624399">
    <w:abstractNumId w:val="3"/>
  </w:num>
  <w:num w:numId="3" w16cid:durableId="985475342">
    <w:abstractNumId w:val="1"/>
  </w:num>
  <w:num w:numId="4" w16cid:durableId="1424912359">
    <w:abstractNumId w:val="6"/>
  </w:num>
  <w:num w:numId="5" w16cid:durableId="1976520344">
    <w:abstractNumId w:val="7"/>
  </w:num>
  <w:num w:numId="6" w16cid:durableId="1264533070">
    <w:abstractNumId w:val="0"/>
  </w:num>
  <w:num w:numId="7" w16cid:durableId="1759054268">
    <w:abstractNumId w:val="4"/>
  </w:num>
  <w:num w:numId="8" w16cid:durableId="1483886907">
    <w:abstractNumId w:val="2"/>
  </w:num>
  <w:num w:numId="9" w16cid:durableId="729616958">
    <w:abstractNumId w:val="10"/>
  </w:num>
  <w:num w:numId="10" w16cid:durableId="268853568">
    <w:abstractNumId w:val="11"/>
  </w:num>
  <w:num w:numId="11" w16cid:durableId="2117403492">
    <w:abstractNumId w:val="5"/>
  </w:num>
  <w:num w:numId="12" w16cid:durableId="2057004710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M1NjIytzCyMDFW0lEKTi0uzszPAykwqgUAyGRYCCwAAAA="/>
    <w:docVar w:name="dgnword-docGUID" w:val="{A817FCD5-48FE-4FD6-9A63-F895E671022F}"/>
    <w:docVar w:name="dgnword-eventsink" w:val="2465827205952"/>
  </w:docVars>
  <w:rsids>
    <w:rsidRoot w:val="00191579"/>
    <w:rsid w:val="0000160C"/>
    <w:rsid w:val="0000362B"/>
    <w:rsid w:val="000043D3"/>
    <w:rsid w:val="00004824"/>
    <w:rsid w:val="0001064D"/>
    <w:rsid w:val="00026F2D"/>
    <w:rsid w:val="00031731"/>
    <w:rsid w:val="0003652D"/>
    <w:rsid w:val="00040F23"/>
    <w:rsid w:val="00044F1B"/>
    <w:rsid w:val="00050E8B"/>
    <w:rsid w:val="00057438"/>
    <w:rsid w:val="0006326C"/>
    <w:rsid w:val="000668F9"/>
    <w:rsid w:val="00072129"/>
    <w:rsid w:val="00076D43"/>
    <w:rsid w:val="000829C6"/>
    <w:rsid w:val="00093FA0"/>
    <w:rsid w:val="000A0AA7"/>
    <w:rsid w:val="000A1697"/>
    <w:rsid w:val="000B0FDD"/>
    <w:rsid w:val="000C1DCC"/>
    <w:rsid w:val="000C4690"/>
    <w:rsid w:val="000D1B8A"/>
    <w:rsid w:val="000E0DF3"/>
    <w:rsid w:val="000E79F3"/>
    <w:rsid w:val="000F73EA"/>
    <w:rsid w:val="000F788F"/>
    <w:rsid w:val="0010265E"/>
    <w:rsid w:val="00107F3E"/>
    <w:rsid w:val="0011580E"/>
    <w:rsid w:val="00117963"/>
    <w:rsid w:val="00124EBB"/>
    <w:rsid w:val="001262FB"/>
    <w:rsid w:val="0012751B"/>
    <w:rsid w:val="00142394"/>
    <w:rsid w:val="00156376"/>
    <w:rsid w:val="001566C3"/>
    <w:rsid w:val="00156C9B"/>
    <w:rsid w:val="00160FDF"/>
    <w:rsid w:val="00170C12"/>
    <w:rsid w:val="00174B1B"/>
    <w:rsid w:val="001811A6"/>
    <w:rsid w:val="00183137"/>
    <w:rsid w:val="00191579"/>
    <w:rsid w:val="00195686"/>
    <w:rsid w:val="001A1B77"/>
    <w:rsid w:val="001A2315"/>
    <w:rsid w:val="001B1177"/>
    <w:rsid w:val="001B6260"/>
    <w:rsid w:val="001B7780"/>
    <w:rsid w:val="001C37A8"/>
    <w:rsid w:val="001E243E"/>
    <w:rsid w:val="001F46DD"/>
    <w:rsid w:val="001F78C8"/>
    <w:rsid w:val="001F78E0"/>
    <w:rsid w:val="00206584"/>
    <w:rsid w:val="00207A66"/>
    <w:rsid w:val="00216D5C"/>
    <w:rsid w:val="0023416B"/>
    <w:rsid w:val="00246249"/>
    <w:rsid w:val="00247012"/>
    <w:rsid w:val="00250B1E"/>
    <w:rsid w:val="00250C42"/>
    <w:rsid w:val="00250CDC"/>
    <w:rsid w:val="00255482"/>
    <w:rsid w:val="00256C19"/>
    <w:rsid w:val="002575E8"/>
    <w:rsid w:val="00261BD0"/>
    <w:rsid w:val="0026372E"/>
    <w:rsid w:val="00263CA5"/>
    <w:rsid w:val="002661CF"/>
    <w:rsid w:val="0027153F"/>
    <w:rsid w:val="00277CED"/>
    <w:rsid w:val="00281A31"/>
    <w:rsid w:val="002875D5"/>
    <w:rsid w:val="0029468B"/>
    <w:rsid w:val="002946AA"/>
    <w:rsid w:val="002A32FC"/>
    <w:rsid w:val="002B13F0"/>
    <w:rsid w:val="002B2DE1"/>
    <w:rsid w:val="002B5E68"/>
    <w:rsid w:val="002B6DC5"/>
    <w:rsid w:val="002C282A"/>
    <w:rsid w:val="002C4430"/>
    <w:rsid w:val="002C44DF"/>
    <w:rsid w:val="002C7099"/>
    <w:rsid w:val="002C792E"/>
    <w:rsid w:val="002D1333"/>
    <w:rsid w:val="002D6F04"/>
    <w:rsid w:val="002E0FB9"/>
    <w:rsid w:val="002E291A"/>
    <w:rsid w:val="002E6708"/>
    <w:rsid w:val="002F5CA1"/>
    <w:rsid w:val="00302D96"/>
    <w:rsid w:val="0030684B"/>
    <w:rsid w:val="00312724"/>
    <w:rsid w:val="00317360"/>
    <w:rsid w:val="0032043A"/>
    <w:rsid w:val="00323709"/>
    <w:rsid w:val="00326DCB"/>
    <w:rsid w:val="00340BBD"/>
    <w:rsid w:val="003411BB"/>
    <w:rsid w:val="0034627D"/>
    <w:rsid w:val="00346630"/>
    <w:rsid w:val="0035118B"/>
    <w:rsid w:val="00357D0B"/>
    <w:rsid w:val="0036744B"/>
    <w:rsid w:val="0037355A"/>
    <w:rsid w:val="00373912"/>
    <w:rsid w:val="0037461F"/>
    <w:rsid w:val="003771A2"/>
    <w:rsid w:val="00377A34"/>
    <w:rsid w:val="003836E5"/>
    <w:rsid w:val="00385959"/>
    <w:rsid w:val="003A1E5D"/>
    <w:rsid w:val="003A2B6F"/>
    <w:rsid w:val="003A3AE1"/>
    <w:rsid w:val="003B30CE"/>
    <w:rsid w:val="003B4CDD"/>
    <w:rsid w:val="003B5970"/>
    <w:rsid w:val="003B5DF9"/>
    <w:rsid w:val="003D6141"/>
    <w:rsid w:val="003D7B10"/>
    <w:rsid w:val="00407BFE"/>
    <w:rsid w:val="004127B3"/>
    <w:rsid w:val="004136F5"/>
    <w:rsid w:val="00413B75"/>
    <w:rsid w:val="00415073"/>
    <w:rsid w:val="0044295F"/>
    <w:rsid w:val="00442CE0"/>
    <w:rsid w:val="00442E21"/>
    <w:rsid w:val="00445AB8"/>
    <w:rsid w:val="00447302"/>
    <w:rsid w:val="00457F87"/>
    <w:rsid w:val="00460E6C"/>
    <w:rsid w:val="004621A9"/>
    <w:rsid w:val="00471265"/>
    <w:rsid w:val="00477E42"/>
    <w:rsid w:val="00484845"/>
    <w:rsid w:val="004849BA"/>
    <w:rsid w:val="0048659F"/>
    <w:rsid w:val="00495F1C"/>
    <w:rsid w:val="004A01E2"/>
    <w:rsid w:val="004B2C73"/>
    <w:rsid w:val="004B74DF"/>
    <w:rsid w:val="004D21D2"/>
    <w:rsid w:val="004F4911"/>
    <w:rsid w:val="004F55AD"/>
    <w:rsid w:val="00505865"/>
    <w:rsid w:val="00515732"/>
    <w:rsid w:val="00517202"/>
    <w:rsid w:val="00521589"/>
    <w:rsid w:val="00543F17"/>
    <w:rsid w:val="00554C5D"/>
    <w:rsid w:val="005555A8"/>
    <w:rsid w:val="00561E0A"/>
    <w:rsid w:val="0057009D"/>
    <w:rsid w:val="0057351B"/>
    <w:rsid w:val="0057597B"/>
    <w:rsid w:val="00582057"/>
    <w:rsid w:val="0059169C"/>
    <w:rsid w:val="00592378"/>
    <w:rsid w:val="005A0E73"/>
    <w:rsid w:val="005B7AAF"/>
    <w:rsid w:val="005C0D43"/>
    <w:rsid w:val="005C50D5"/>
    <w:rsid w:val="005E3FA6"/>
    <w:rsid w:val="005F3813"/>
    <w:rsid w:val="006031CE"/>
    <w:rsid w:val="006057BB"/>
    <w:rsid w:val="00610C2D"/>
    <w:rsid w:val="00616928"/>
    <w:rsid w:val="00642B12"/>
    <w:rsid w:val="006467D4"/>
    <w:rsid w:val="00656F92"/>
    <w:rsid w:val="006657EB"/>
    <w:rsid w:val="00666569"/>
    <w:rsid w:val="006734C6"/>
    <w:rsid w:val="006760C5"/>
    <w:rsid w:val="006A332C"/>
    <w:rsid w:val="006A381D"/>
    <w:rsid w:val="006A79D1"/>
    <w:rsid w:val="006B13A6"/>
    <w:rsid w:val="006B507E"/>
    <w:rsid w:val="006B658E"/>
    <w:rsid w:val="006C4FE1"/>
    <w:rsid w:val="006D1EE1"/>
    <w:rsid w:val="006D3683"/>
    <w:rsid w:val="006F200F"/>
    <w:rsid w:val="00700CFA"/>
    <w:rsid w:val="007021D7"/>
    <w:rsid w:val="00707A54"/>
    <w:rsid w:val="00710888"/>
    <w:rsid w:val="0071478B"/>
    <w:rsid w:val="007165A2"/>
    <w:rsid w:val="00716A6C"/>
    <w:rsid w:val="0072296D"/>
    <w:rsid w:val="00723F71"/>
    <w:rsid w:val="00737CCA"/>
    <w:rsid w:val="0075127A"/>
    <w:rsid w:val="0075519D"/>
    <w:rsid w:val="00762AD0"/>
    <w:rsid w:val="00767EB5"/>
    <w:rsid w:val="007714F9"/>
    <w:rsid w:val="00772B4E"/>
    <w:rsid w:val="00783BE1"/>
    <w:rsid w:val="00794493"/>
    <w:rsid w:val="007A118E"/>
    <w:rsid w:val="007A2FE0"/>
    <w:rsid w:val="007A3615"/>
    <w:rsid w:val="007D7C87"/>
    <w:rsid w:val="007E29E4"/>
    <w:rsid w:val="007E5E52"/>
    <w:rsid w:val="008013AD"/>
    <w:rsid w:val="00802021"/>
    <w:rsid w:val="00804F24"/>
    <w:rsid w:val="008128D7"/>
    <w:rsid w:val="00814EDC"/>
    <w:rsid w:val="008301E2"/>
    <w:rsid w:val="00834537"/>
    <w:rsid w:val="00845DDF"/>
    <w:rsid w:val="00852979"/>
    <w:rsid w:val="00884D15"/>
    <w:rsid w:val="00885B45"/>
    <w:rsid w:val="008953AD"/>
    <w:rsid w:val="008A6A80"/>
    <w:rsid w:val="008B2714"/>
    <w:rsid w:val="008B6012"/>
    <w:rsid w:val="008C2BE8"/>
    <w:rsid w:val="008C311F"/>
    <w:rsid w:val="008C4862"/>
    <w:rsid w:val="008D0595"/>
    <w:rsid w:val="008D13B0"/>
    <w:rsid w:val="008E21D9"/>
    <w:rsid w:val="008E257B"/>
    <w:rsid w:val="00901549"/>
    <w:rsid w:val="00910D89"/>
    <w:rsid w:val="00912EA3"/>
    <w:rsid w:val="009219A0"/>
    <w:rsid w:val="009268F5"/>
    <w:rsid w:val="00927240"/>
    <w:rsid w:val="009361A2"/>
    <w:rsid w:val="00941B08"/>
    <w:rsid w:val="00942F6E"/>
    <w:rsid w:val="009460FB"/>
    <w:rsid w:val="00947AD4"/>
    <w:rsid w:val="00960ED2"/>
    <w:rsid w:val="00963D85"/>
    <w:rsid w:val="00965731"/>
    <w:rsid w:val="00966974"/>
    <w:rsid w:val="00966A2E"/>
    <w:rsid w:val="0097370A"/>
    <w:rsid w:val="00974B50"/>
    <w:rsid w:val="00982FA9"/>
    <w:rsid w:val="00987F31"/>
    <w:rsid w:val="00997319"/>
    <w:rsid w:val="009A4A97"/>
    <w:rsid w:val="009A6446"/>
    <w:rsid w:val="009A78FE"/>
    <w:rsid w:val="009B4D81"/>
    <w:rsid w:val="009D0CBA"/>
    <w:rsid w:val="009D6A02"/>
    <w:rsid w:val="009D7C6D"/>
    <w:rsid w:val="009E52FF"/>
    <w:rsid w:val="009F45C4"/>
    <w:rsid w:val="00A06DCE"/>
    <w:rsid w:val="00A218CD"/>
    <w:rsid w:val="00A230D9"/>
    <w:rsid w:val="00A27C00"/>
    <w:rsid w:val="00A3063B"/>
    <w:rsid w:val="00A32BFB"/>
    <w:rsid w:val="00A56057"/>
    <w:rsid w:val="00A67A8D"/>
    <w:rsid w:val="00A777BE"/>
    <w:rsid w:val="00AA44FB"/>
    <w:rsid w:val="00AA4B89"/>
    <w:rsid w:val="00AB43E0"/>
    <w:rsid w:val="00AB48EB"/>
    <w:rsid w:val="00AB73F2"/>
    <w:rsid w:val="00AD4954"/>
    <w:rsid w:val="00AD4A1B"/>
    <w:rsid w:val="00AD7E88"/>
    <w:rsid w:val="00AF2FAC"/>
    <w:rsid w:val="00AF48F6"/>
    <w:rsid w:val="00B007B0"/>
    <w:rsid w:val="00B25049"/>
    <w:rsid w:val="00B5415A"/>
    <w:rsid w:val="00B5663E"/>
    <w:rsid w:val="00B639D4"/>
    <w:rsid w:val="00B7354A"/>
    <w:rsid w:val="00B754B4"/>
    <w:rsid w:val="00B76EE3"/>
    <w:rsid w:val="00B77B8E"/>
    <w:rsid w:val="00B82DA6"/>
    <w:rsid w:val="00B84752"/>
    <w:rsid w:val="00B9757E"/>
    <w:rsid w:val="00BA2067"/>
    <w:rsid w:val="00BB0F16"/>
    <w:rsid w:val="00BC71EA"/>
    <w:rsid w:val="00BD3A59"/>
    <w:rsid w:val="00BD575C"/>
    <w:rsid w:val="00BE0FCB"/>
    <w:rsid w:val="00BF2093"/>
    <w:rsid w:val="00C040C1"/>
    <w:rsid w:val="00C1361A"/>
    <w:rsid w:val="00C1735C"/>
    <w:rsid w:val="00C25A13"/>
    <w:rsid w:val="00C26B0A"/>
    <w:rsid w:val="00C312F6"/>
    <w:rsid w:val="00C31AA2"/>
    <w:rsid w:val="00C44164"/>
    <w:rsid w:val="00C46140"/>
    <w:rsid w:val="00C464A9"/>
    <w:rsid w:val="00C53BC0"/>
    <w:rsid w:val="00C561C9"/>
    <w:rsid w:val="00C61327"/>
    <w:rsid w:val="00C6414B"/>
    <w:rsid w:val="00C66CE4"/>
    <w:rsid w:val="00C742DE"/>
    <w:rsid w:val="00C8192A"/>
    <w:rsid w:val="00C82536"/>
    <w:rsid w:val="00C861AC"/>
    <w:rsid w:val="00CA5BAF"/>
    <w:rsid w:val="00CA6A8D"/>
    <w:rsid w:val="00CB11EC"/>
    <w:rsid w:val="00CB2F8D"/>
    <w:rsid w:val="00CB721C"/>
    <w:rsid w:val="00CC2292"/>
    <w:rsid w:val="00CC5895"/>
    <w:rsid w:val="00CD2158"/>
    <w:rsid w:val="00CD2BBA"/>
    <w:rsid w:val="00CD4AC5"/>
    <w:rsid w:val="00CE6373"/>
    <w:rsid w:val="00CF28B0"/>
    <w:rsid w:val="00CF6C53"/>
    <w:rsid w:val="00D0265C"/>
    <w:rsid w:val="00D04D39"/>
    <w:rsid w:val="00D07246"/>
    <w:rsid w:val="00D14397"/>
    <w:rsid w:val="00D14C30"/>
    <w:rsid w:val="00D319A4"/>
    <w:rsid w:val="00D34518"/>
    <w:rsid w:val="00D406A2"/>
    <w:rsid w:val="00D423C7"/>
    <w:rsid w:val="00D50276"/>
    <w:rsid w:val="00D50998"/>
    <w:rsid w:val="00D520E4"/>
    <w:rsid w:val="00D54266"/>
    <w:rsid w:val="00D60F0F"/>
    <w:rsid w:val="00D610AA"/>
    <w:rsid w:val="00D63CBC"/>
    <w:rsid w:val="00D82A7E"/>
    <w:rsid w:val="00D94CF8"/>
    <w:rsid w:val="00D95D79"/>
    <w:rsid w:val="00DA5BAE"/>
    <w:rsid w:val="00DA731A"/>
    <w:rsid w:val="00DB69C5"/>
    <w:rsid w:val="00DC4D91"/>
    <w:rsid w:val="00DC7328"/>
    <w:rsid w:val="00DC7C75"/>
    <w:rsid w:val="00DD3E81"/>
    <w:rsid w:val="00DE307D"/>
    <w:rsid w:val="00DE5DCA"/>
    <w:rsid w:val="00DF11D9"/>
    <w:rsid w:val="00E00BA7"/>
    <w:rsid w:val="00E0795D"/>
    <w:rsid w:val="00E11C6A"/>
    <w:rsid w:val="00E20AA6"/>
    <w:rsid w:val="00E23DF7"/>
    <w:rsid w:val="00E24967"/>
    <w:rsid w:val="00E24DF7"/>
    <w:rsid w:val="00E35B8E"/>
    <w:rsid w:val="00E5272B"/>
    <w:rsid w:val="00E5291A"/>
    <w:rsid w:val="00E60A6C"/>
    <w:rsid w:val="00E7341A"/>
    <w:rsid w:val="00E74A89"/>
    <w:rsid w:val="00E83A0C"/>
    <w:rsid w:val="00EA0005"/>
    <w:rsid w:val="00EB34A2"/>
    <w:rsid w:val="00EB7ED2"/>
    <w:rsid w:val="00EE0EE8"/>
    <w:rsid w:val="00EE5643"/>
    <w:rsid w:val="00EF2985"/>
    <w:rsid w:val="00EF6087"/>
    <w:rsid w:val="00F03E10"/>
    <w:rsid w:val="00F36E8C"/>
    <w:rsid w:val="00F43E02"/>
    <w:rsid w:val="00F55E65"/>
    <w:rsid w:val="00F61AD1"/>
    <w:rsid w:val="00F632C5"/>
    <w:rsid w:val="00F94B6B"/>
    <w:rsid w:val="00FA5FBF"/>
    <w:rsid w:val="00FA75C9"/>
    <w:rsid w:val="00FB298A"/>
    <w:rsid w:val="00FC03BA"/>
    <w:rsid w:val="00FD680F"/>
    <w:rsid w:val="00FE3BDB"/>
    <w:rsid w:val="00FF73F0"/>
    <w:rsid w:val="11F43C02"/>
    <w:rsid w:val="13D576C7"/>
    <w:rsid w:val="365B0045"/>
    <w:rsid w:val="481782AC"/>
    <w:rsid w:val="577E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C90B0A"/>
  <w15:docId w15:val="{15D3DC79-E908-4D8D-B69D-79E7DE65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91579"/>
    <w:rPr>
      <w:i/>
      <w:iCs/>
      <w:sz w:val="20"/>
      <w:szCs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191579"/>
    <w:pPr>
      <w:pBdr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pBdr>
      <w:shd w:val="clear" w:color="auto" w:fill="FBE4D5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823B0B" w:themeColor="accent2" w:themeShade="7F"/>
      <w:sz w:val="22"/>
      <w:szCs w:val="2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191579"/>
    <w:pPr>
      <w:pBdr>
        <w:top w:val="single" w:sz="4" w:space="0" w:color="ED7D31" w:themeColor="accent2"/>
        <w:left w:val="single" w:sz="48" w:space="2" w:color="ED7D31" w:themeColor="accent2"/>
        <w:bottom w:val="single" w:sz="4" w:space="0" w:color="ED7D31" w:themeColor="accent2"/>
        <w:right w:val="single" w:sz="4" w:space="4" w:color="ED7D3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191579"/>
    <w:pPr>
      <w:pBdr>
        <w:left w:val="single" w:sz="48" w:space="2" w:color="ED7D31" w:themeColor="accent2"/>
        <w:bottom w:val="single" w:sz="4" w:space="0" w:color="ED7D3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191579"/>
    <w:pPr>
      <w:pBdr>
        <w:left w:val="single" w:sz="4" w:space="2" w:color="ED7D31" w:themeColor="accent2"/>
        <w:bottom w:val="single" w:sz="4" w:space="2" w:color="ED7D3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191579"/>
    <w:pPr>
      <w:pBdr>
        <w:left w:val="dotted" w:sz="4" w:space="2" w:color="ED7D31" w:themeColor="accent2"/>
        <w:bottom w:val="dotted" w:sz="4" w:space="2" w:color="ED7D3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191579"/>
    <w:pPr>
      <w:pBdr>
        <w:bottom w:val="single" w:sz="4" w:space="2" w:color="F7CAAC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191579"/>
    <w:pPr>
      <w:pBdr>
        <w:bottom w:val="dotted" w:sz="4" w:space="2" w:color="F4B083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191579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ED7D31" w:themeColor="accent2"/>
      <w:sz w:val="22"/>
      <w:szCs w:val="22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191579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ED7D31" w:themeColor="accent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ekstopmerking">
    <w:name w:val="annotation text"/>
    <w:basedOn w:val="Standaard"/>
    <w:link w:val="TekstopmerkingChar"/>
    <w:uiPriority w:val="99"/>
    <w:semiHidden/>
    <w:unhideWhenUsed/>
    <w:pPr>
      <w:spacing w:line="240" w:lineRule="auto"/>
    </w:p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Pr>
      <w:sz w:val="16"/>
      <w:szCs w:val="1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91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91579"/>
    <w:rPr>
      <w:rFonts w:ascii="Tahoma" w:hAnsi="Tahoma" w:cs="Tahoma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191579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elChar">
    <w:name w:val="Titel Char"/>
    <w:basedOn w:val="Standaardalinea-lettertype"/>
    <w:link w:val="Titel"/>
    <w:uiPriority w:val="10"/>
    <w:rsid w:val="00191579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</w:rPr>
  </w:style>
  <w:style w:type="character" w:customStyle="1" w:styleId="Kop1Char">
    <w:name w:val="Kop 1 Char"/>
    <w:basedOn w:val="Standaardalinea-lettertype"/>
    <w:link w:val="Kop1"/>
    <w:uiPriority w:val="9"/>
    <w:rsid w:val="00191579"/>
    <w:rPr>
      <w:rFonts w:asciiTheme="majorHAnsi" w:eastAsiaTheme="majorEastAsia" w:hAnsiTheme="majorHAnsi" w:cstheme="majorBidi"/>
      <w:b/>
      <w:bCs/>
      <w:i/>
      <w:iCs/>
      <w:color w:val="823B0B" w:themeColor="accent2" w:themeShade="7F"/>
      <w:shd w:val="clear" w:color="auto" w:fill="FBE4D5" w:themeFill="accent2" w:themeFillTint="33"/>
    </w:rPr>
  </w:style>
  <w:style w:type="character" w:customStyle="1" w:styleId="Kop2Char">
    <w:name w:val="Kop 2 Char"/>
    <w:basedOn w:val="Standaardalinea-lettertype"/>
    <w:link w:val="Kop2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3Char">
    <w:name w:val="Kop 3 Char"/>
    <w:basedOn w:val="Standaardalinea-lettertype"/>
    <w:link w:val="Kop3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4Char">
    <w:name w:val="Kop 4 Char"/>
    <w:basedOn w:val="Standaardalinea-lettertype"/>
    <w:link w:val="Kop4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  <w:sz w:val="20"/>
      <w:szCs w:val="20"/>
    </w:rPr>
  </w:style>
  <w:style w:type="paragraph" w:styleId="Bijschrift">
    <w:name w:val="caption"/>
    <w:basedOn w:val="Standaard"/>
    <w:next w:val="Standaard"/>
    <w:uiPriority w:val="35"/>
    <w:unhideWhenUsed/>
    <w:qFormat/>
    <w:rsid w:val="00191579"/>
    <w:rPr>
      <w:b/>
      <w:bCs/>
      <w:color w:val="C45911" w:themeColor="accent2" w:themeShade="BF"/>
      <w:sz w:val="18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191579"/>
    <w:pPr>
      <w:pBdr>
        <w:bottom w:val="dotted" w:sz="8" w:space="10" w:color="ED7D3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823B0B" w:themeColor="accent2" w:themeShade="7F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191579"/>
    <w:rPr>
      <w:rFonts w:asciiTheme="majorHAnsi" w:eastAsiaTheme="majorEastAsia" w:hAnsiTheme="majorHAnsi" w:cstheme="majorBidi"/>
      <w:i/>
      <w:iCs/>
      <w:color w:val="823B0B" w:themeColor="accent2" w:themeShade="7F"/>
      <w:sz w:val="24"/>
      <w:szCs w:val="24"/>
    </w:rPr>
  </w:style>
  <w:style w:type="character" w:styleId="Zwaar">
    <w:name w:val="Strong"/>
    <w:uiPriority w:val="22"/>
    <w:qFormat/>
    <w:rsid w:val="00191579"/>
    <w:rPr>
      <w:b/>
      <w:bCs/>
      <w:spacing w:val="0"/>
    </w:rPr>
  </w:style>
  <w:style w:type="character" w:styleId="Nadruk">
    <w:name w:val="Emphasis"/>
    <w:uiPriority w:val="20"/>
    <w:qFormat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bdr w:val="single" w:sz="18" w:space="0" w:color="FBE4D5" w:themeColor="accent2" w:themeTint="33"/>
      <w:shd w:val="clear" w:color="auto" w:fill="FBE4D5" w:themeFill="accent2" w:themeFillTint="33"/>
    </w:rPr>
  </w:style>
  <w:style w:type="paragraph" w:styleId="Geenafstand">
    <w:name w:val="No Spacing"/>
    <w:basedOn w:val="Standaard"/>
    <w:link w:val="GeenafstandChar"/>
    <w:uiPriority w:val="1"/>
    <w:qFormat/>
    <w:rsid w:val="00191579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191579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191579"/>
    <w:rPr>
      <w:i w:val="0"/>
      <w:iCs w:val="0"/>
      <w:color w:val="C45911" w:themeColor="accent2" w:themeShade="BF"/>
    </w:rPr>
  </w:style>
  <w:style w:type="character" w:customStyle="1" w:styleId="CitaatChar">
    <w:name w:val="Citaat Char"/>
    <w:basedOn w:val="Standaardalinea-lettertype"/>
    <w:link w:val="Citaat"/>
    <w:uiPriority w:val="29"/>
    <w:rsid w:val="00191579"/>
    <w:rPr>
      <w:color w:val="C45911" w:themeColor="accent2" w:themeShade="BF"/>
      <w:sz w:val="20"/>
      <w:szCs w:val="2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191579"/>
    <w:pPr>
      <w:pBdr>
        <w:top w:val="dotted" w:sz="8" w:space="10" w:color="ED7D31" w:themeColor="accent2"/>
        <w:bottom w:val="dotted" w:sz="8" w:space="10" w:color="ED7D3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ED7D31" w:themeColor="accent2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sz w:val="20"/>
      <w:szCs w:val="20"/>
    </w:rPr>
  </w:style>
  <w:style w:type="character" w:styleId="Subtielebenadrukking">
    <w:name w:val="Subtle Emphasis"/>
    <w:uiPriority w:val="19"/>
    <w:qFormat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styleId="Intensievebenadrukking">
    <w:name w:val="Intense Emphasis"/>
    <w:uiPriority w:val="21"/>
    <w:qFormat/>
    <w:rsid w:val="00191579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ED7D31" w:themeColor="accent2"/>
      <w:shd w:val="clear" w:color="auto" w:fill="ED7D31" w:themeFill="accent2"/>
      <w:vertAlign w:val="baseline"/>
    </w:rPr>
  </w:style>
  <w:style w:type="character" w:styleId="Subtieleverwijzing">
    <w:name w:val="Subtle Reference"/>
    <w:uiPriority w:val="31"/>
    <w:qFormat/>
    <w:rsid w:val="00191579"/>
    <w:rPr>
      <w:i/>
      <w:iCs/>
      <w:smallCaps/>
      <w:color w:val="ED7D31" w:themeColor="accent2"/>
      <w:u w:color="ED7D31" w:themeColor="accent2"/>
    </w:rPr>
  </w:style>
  <w:style w:type="character" w:styleId="Intensieveverwijzing">
    <w:name w:val="Intense Reference"/>
    <w:uiPriority w:val="32"/>
    <w:qFormat/>
    <w:rsid w:val="00191579"/>
    <w:rPr>
      <w:b/>
      <w:bCs/>
      <w:i/>
      <w:iCs/>
      <w:smallCaps/>
      <w:color w:val="ED7D31" w:themeColor="accent2"/>
      <w:u w:color="ED7D31" w:themeColor="accent2"/>
    </w:rPr>
  </w:style>
  <w:style w:type="character" w:styleId="Titelvanboek">
    <w:name w:val="Book Title"/>
    <w:uiPriority w:val="33"/>
    <w:qFormat/>
    <w:rsid w:val="00191579"/>
    <w:rPr>
      <w:rFonts w:asciiTheme="majorHAnsi" w:eastAsiaTheme="majorEastAsia" w:hAnsiTheme="majorHAnsi" w:cstheme="majorBidi"/>
      <w:b/>
      <w:bCs/>
      <w:i/>
      <w:iCs/>
      <w:smallCaps/>
      <w:color w:val="C45911" w:themeColor="accent2" w:themeShade="BF"/>
      <w:u w:val="single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191579"/>
    <w:pPr>
      <w:outlineLvl w:val="9"/>
    </w:pPr>
    <w:rPr>
      <w:lang w:bidi="en-US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191579"/>
    <w:rPr>
      <w:i/>
      <w:iCs/>
      <w:sz w:val="20"/>
      <w:szCs w:val="20"/>
    </w:rPr>
  </w:style>
  <w:style w:type="table" w:styleId="Tabelraster">
    <w:name w:val="Table Grid"/>
    <w:basedOn w:val="Standaardtabel"/>
    <w:uiPriority w:val="59"/>
    <w:rsid w:val="0040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3453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34537"/>
    <w:rPr>
      <w:b/>
      <w:bCs/>
      <w:i/>
      <w:iCs/>
      <w:sz w:val="20"/>
      <w:szCs w:val="20"/>
    </w:rPr>
  </w:style>
  <w:style w:type="paragraph" w:styleId="Koptekst">
    <w:name w:val="header"/>
    <w:basedOn w:val="Standaard"/>
    <w:link w:val="KoptekstCh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B34A2"/>
    <w:rPr>
      <w:i/>
      <w:iCs/>
      <w:sz w:val="20"/>
      <w:szCs w:val="20"/>
    </w:rPr>
  </w:style>
  <w:style w:type="paragraph" w:styleId="Voettekst">
    <w:name w:val="footer"/>
    <w:basedOn w:val="Standaard"/>
    <w:link w:val="VoettekstCh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B34A2"/>
    <w:rPr>
      <w:i/>
      <w:iCs/>
      <w:sz w:val="20"/>
      <w:szCs w:val="20"/>
    </w:rPr>
  </w:style>
  <w:style w:type="paragraph" w:styleId="Inhopg1">
    <w:name w:val="toc 1"/>
    <w:basedOn w:val="Standaard"/>
    <w:next w:val="Standaard"/>
    <w:autoRedefine/>
    <w:uiPriority w:val="39"/>
    <w:unhideWhenUsed/>
    <w:rsid w:val="00F55E65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F55E65"/>
    <w:rPr>
      <w:color w:val="0563C1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1566C3"/>
    <w:rPr>
      <w:color w:val="954F72" w:themeColor="followedHyperlink"/>
      <w:u w:val="single"/>
    </w:rPr>
  </w:style>
  <w:style w:type="paragraph" w:styleId="Inhopg2">
    <w:name w:val="toc 2"/>
    <w:basedOn w:val="Standaard"/>
    <w:next w:val="Standaard"/>
    <w:autoRedefine/>
    <w:uiPriority w:val="39"/>
    <w:unhideWhenUsed/>
    <w:rsid w:val="001C37A8"/>
    <w:pPr>
      <w:spacing w:after="100"/>
      <w:ind w:left="200"/>
    </w:pPr>
  </w:style>
  <w:style w:type="table" w:customStyle="1" w:styleId="GridTable5Dark-Accent21">
    <w:name w:val="Grid Table 5 Dark - Accent 21"/>
    <w:basedOn w:val="Standaardtabel"/>
    <w:uiPriority w:val="50"/>
    <w:rsid w:val="00093F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Rastertabel4-Accent2">
    <w:name w:val="Grid Table 4 Accent 2"/>
    <w:basedOn w:val="Standaardtabel"/>
    <w:uiPriority w:val="49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astertabel1licht-Accent2">
    <w:name w:val="Grid Table 1 Light Accent 2"/>
    <w:basedOn w:val="Standaardtabel"/>
    <w:uiPriority w:val="46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D04D39"/>
    <w:rPr>
      <w:color w:val="605E5C"/>
      <w:shd w:val="clear" w:color="auto" w:fill="E1DFDD"/>
    </w:rPr>
  </w:style>
  <w:style w:type="paragraph" w:customStyle="1" w:styleId="paragraph">
    <w:name w:val="paragraph"/>
    <w:basedOn w:val="Standaard"/>
    <w:rsid w:val="00D04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 w:val="0"/>
      <w:iCs w:val="0"/>
      <w:sz w:val="24"/>
      <w:szCs w:val="24"/>
      <w:lang w:val="en-US" w:eastAsia="en-US"/>
    </w:rPr>
  </w:style>
  <w:style w:type="character" w:customStyle="1" w:styleId="normaltextrun">
    <w:name w:val="normaltextrun"/>
    <w:basedOn w:val="Standaardalinea-lettertype"/>
    <w:rsid w:val="00D04D39"/>
  </w:style>
  <w:style w:type="character" w:customStyle="1" w:styleId="eop">
    <w:name w:val="eop"/>
    <w:basedOn w:val="Standaardalinea-lettertype"/>
    <w:rsid w:val="00D04D39"/>
  </w:style>
  <w:style w:type="character" w:customStyle="1" w:styleId="contextualspellingandgrammarerror">
    <w:name w:val="contextualspellingandgrammarerror"/>
    <w:basedOn w:val="Standaardalinea-lettertype"/>
    <w:rsid w:val="00D04D39"/>
  </w:style>
  <w:style w:type="paragraph" w:styleId="Normaalweb">
    <w:name w:val="Normal (Web)"/>
    <w:basedOn w:val="Standaard"/>
    <w:uiPriority w:val="99"/>
    <w:semiHidden/>
    <w:unhideWhenUsed/>
    <w:rsid w:val="00CA5BAF"/>
    <w:rPr>
      <w:rFonts w:ascii="Times New Roman" w:hAnsi="Times New Roman" w:cs="Times New Roman"/>
      <w:sz w:val="24"/>
      <w:szCs w:val="24"/>
    </w:rPr>
  </w:style>
  <w:style w:type="table" w:styleId="Onopgemaaktetabel4">
    <w:name w:val="Plain Table 4"/>
    <w:basedOn w:val="Standaardtabel"/>
    <w:uiPriority w:val="44"/>
    <w:rsid w:val="009E52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nopgemaaktetabel1">
    <w:name w:val="Plain Table 1"/>
    <w:basedOn w:val="Standaardtabel"/>
    <w:uiPriority w:val="41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jsttabel6kleurrijk-Accent3">
    <w:name w:val="List Table 6 Colorful Accent 3"/>
    <w:basedOn w:val="Standaardtabel"/>
    <w:uiPriority w:val="51"/>
    <w:rsid w:val="009E52F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astertabel1licht-Accent3">
    <w:name w:val="Grid Table 1 Light Accent 3"/>
    <w:basedOn w:val="Standaardtabel"/>
    <w:uiPriority w:val="46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8E25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364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5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22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0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87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87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5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6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1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4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6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2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64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23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3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98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6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0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6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29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7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7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48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6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5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8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83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1332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92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4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9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1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2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7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36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7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6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0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74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86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9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7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49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6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2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2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59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26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52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44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80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37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0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09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9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6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68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7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9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49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70568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289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068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31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408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161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557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169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472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435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135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753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65">
          <w:marLeft w:val="85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752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992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454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22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8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0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32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1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8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7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14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53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49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7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20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4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07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49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9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6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8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17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4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0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13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3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40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66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75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38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32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72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9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6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9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06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14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7678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2266C429646E4EBD6404B6EA8A4485" ma:contentTypeVersion="0" ma:contentTypeDescription="Create a new document." ma:contentTypeScope="" ma:versionID="84cb85dfad10a4f87f2f5e3abdc7858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7e30616eeadeb776f014c5fbcfd81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F0F02E-B2DA-405E-98CD-10F1053222A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678E33-6514-4557-A24E-E04BABD920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85329A-6082-074E-8C66-2F8555224D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B7608E-1EF4-4302-B3A4-5767974FE1C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53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tingsveldt,Stan S. van</dc:creator>
  <cp:lastModifiedBy>Emons,Joep J.G.J.</cp:lastModifiedBy>
  <cp:revision>2</cp:revision>
  <cp:lastPrinted>2024-03-27T10:57:00Z</cp:lastPrinted>
  <dcterms:created xsi:type="dcterms:W3CDTF">2025-04-07T18:15:00Z</dcterms:created>
  <dcterms:modified xsi:type="dcterms:W3CDTF">2025-04-0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2266C429646E4EBD6404B6EA8A4485</vt:lpwstr>
  </property>
</Properties>
</file>